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D8AAC03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D3557B">
        <w:rPr>
          <w:rFonts w:asciiTheme="minorHAnsi" w:hAnsiTheme="minorHAnsi" w:cstheme="minorHAnsi"/>
          <w:sz w:val="22"/>
          <w:szCs w:val="22"/>
        </w:rPr>
        <w:t>Natálie Straková</w:t>
      </w:r>
    </w:p>
    <w:p w14:paraId="01DAD7B2" w14:textId="26A9CB6C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7239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09CFDDD9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D3557B" w:rsidRPr="00D3557B">
        <w:rPr>
          <w:rFonts w:cstheme="minorHAnsi"/>
        </w:rPr>
        <w:t>Vnitropodnikové účetní směrnice ve firmě Minerál-Metal, s. r. o.</w:t>
      </w:r>
    </w:p>
    <w:p w14:paraId="3F08876F" w14:textId="4766B151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7239B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297EE37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4161DF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 w:rsidRPr="002D678E">
              <w:rPr>
                <w:rFonts w:cstheme="minorHAnsi"/>
              </w:rPr>
              <w:t>pro zpracování dané problematiky vzhledem ke stanoveným cílům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GoBack"/>
            <w:bookmarkEnd w:id="1"/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1290A1E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6A91C7" w14:textId="77777777" w:rsidR="00D3557B" w:rsidRDefault="00D3557B" w:rsidP="00D3557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sou na základě literární rešerše popsány vnitropodnikové směrnice. Prostřednictvím teoretické části práce je vytvořeno východisko pro část praktickou, která se zabývá analýzou stávajících vnitropodnikových směrnic.</w:t>
            </w:r>
          </w:p>
          <w:p w14:paraId="46676A71" w14:textId="77777777" w:rsidR="00D3557B" w:rsidRPr="000E094A" w:rsidRDefault="00D3557B" w:rsidP="00D3557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.</w:t>
            </w:r>
          </w:p>
          <w:p w14:paraId="38CF0C76" w14:textId="4163927B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3F75A04" w14:textId="756AF762" w:rsidR="00502135" w:rsidRPr="000E094A" w:rsidRDefault="00502135" w:rsidP="0050213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A293557" w:rsidR="000E094A" w:rsidRDefault="00C9760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F317B2" w14:textId="77777777" w:rsidR="00D3557B" w:rsidRDefault="00D3557B" w:rsidP="00D3557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ka dostatečně popsala postup aplikace metod práce a souhrnně zhodnotila současný stav. Praktická část obsahuje analýzu stávajících směrnic, její aktualizaci a tvorbu nových směrnic.</w:t>
            </w:r>
          </w:p>
          <w:p w14:paraId="5B4FA24D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50213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99A92EC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823E55" w14:textId="77777777" w:rsidR="00D3557B" w:rsidRPr="000E094A" w:rsidRDefault="00D3557B" w:rsidP="00D3557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564117">
              <w:rPr>
                <w:rFonts w:cstheme="minorHAnsi"/>
              </w:rPr>
              <w:t>Na základě analýzy</w:t>
            </w:r>
            <w:r>
              <w:rPr>
                <w:rFonts w:cstheme="minorHAnsi"/>
              </w:rPr>
              <w:t xml:space="preserve"> vnitropodnikových směrnic</w:t>
            </w:r>
            <w:r w:rsidRPr="00564117">
              <w:rPr>
                <w:rFonts w:cstheme="minorHAnsi"/>
              </w:rPr>
              <w:t xml:space="preserve"> byly v </w:t>
            </w:r>
            <w:r>
              <w:rPr>
                <w:rFonts w:cstheme="minorHAnsi"/>
              </w:rPr>
              <w:t>praktické</w:t>
            </w:r>
            <w:r w:rsidRPr="00564117">
              <w:rPr>
                <w:rFonts w:cstheme="minorHAnsi"/>
              </w:rPr>
              <w:t xml:space="preserve"> části vypracovány návrhy na zlepšení</w:t>
            </w:r>
            <w:r>
              <w:rPr>
                <w:rFonts w:cstheme="minorHAnsi"/>
              </w:rPr>
              <w:t xml:space="preserve"> stávajících směrnic a vypracovány nové vybrané směrnice. Cíl bakalářské práce byl splněn.</w:t>
            </w:r>
          </w:p>
          <w:p w14:paraId="1F9DD85E" w14:textId="77777777" w:rsidR="00D3557B" w:rsidRDefault="00D3557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51779" w14:textId="15A251B4" w:rsidR="00502135" w:rsidRDefault="0050213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F252A94" w14:textId="77777777" w:rsidR="00502135" w:rsidRPr="000E094A" w:rsidRDefault="0050213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41CF75D" w:rsidR="000E094A" w:rsidRDefault="0081524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08EDF5" w14:textId="77777777" w:rsidR="00A15C2D" w:rsidRPr="00C74398" w:rsidRDefault="00A15C2D" w:rsidP="00A15C2D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349D9863" w14:textId="77777777" w:rsidR="00A15C2D" w:rsidRPr="00C74398" w:rsidRDefault="00A15C2D" w:rsidP="00A15C2D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40BAE61" w:rsidR="009C7318" w:rsidRDefault="00A15C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152612" w14:textId="77777777" w:rsidR="00D3557B" w:rsidRPr="000E094A" w:rsidRDefault="00D3557B" w:rsidP="00D3557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  <w:r>
              <w:t>Autorce</w:t>
            </w:r>
            <w:r w:rsidRPr="00C74398">
              <w:t xml:space="preserve"> se podařilo zpracovat </w:t>
            </w:r>
            <w:r>
              <w:t>analýzu vnitropodnikových směrnic a vypracovat nové vybrané směrnice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 w:rsidRPr="00EF4D57">
              <w:t xml:space="preserve">Na základě analýzy </w:t>
            </w:r>
            <w:r>
              <w:t xml:space="preserve">vnitropodnikových směrnic </w:t>
            </w:r>
            <w:r w:rsidRPr="00EF4D57">
              <w:t>byly v pr</w:t>
            </w:r>
            <w:r>
              <w:t>aktické</w:t>
            </w:r>
            <w:r w:rsidRPr="00EF4D57">
              <w:t xml:space="preserve"> části vypracovány návrhy na zlepšení stavu </w:t>
            </w:r>
            <w:r>
              <w:t>stávajících vnitropodnikových směrnice a vypracovány nové směrnice. Cíl práce byl úspěšně naplněn.</w:t>
            </w:r>
          </w:p>
          <w:p w14:paraId="70DED920" w14:textId="2BE25A3A" w:rsidR="009D67D5" w:rsidRPr="000E094A" w:rsidRDefault="009D67D5" w:rsidP="0039140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2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4D613531" w14:textId="77777777" w:rsidR="00A15C2D" w:rsidRDefault="00A15C2D" w:rsidP="00A15C2D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488EC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C2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C2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88B1B4F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C2D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2BC108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C2D">
            <w:rPr>
              <w:rFonts w:cstheme="minorHAnsi"/>
            </w:rPr>
            <w:t>2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LI0MjEyMTA3N7JU0lEKTi0uzszPAykwqgUARKJJQywAAAA="/>
  </w:docVars>
  <w:rsids>
    <w:rsidRoot w:val="00BA16DD"/>
    <w:rsid w:val="00037B1A"/>
    <w:rsid w:val="000E094A"/>
    <w:rsid w:val="00173FE7"/>
    <w:rsid w:val="001900AB"/>
    <w:rsid w:val="001D0599"/>
    <w:rsid w:val="0024258E"/>
    <w:rsid w:val="0029651C"/>
    <w:rsid w:val="002D678E"/>
    <w:rsid w:val="0039140C"/>
    <w:rsid w:val="0047239B"/>
    <w:rsid w:val="004D378C"/>
    <w:rsid w:val="00502135"/>
    <w:rsid w:val="00516268"/>
    <w:rsid w:val="005C4ACA"/>
    <w:rsid w:val="005F7988"/>
    <w:rsid w:val="0067082B"/>
    <w:rsid w:val="00694399"/>
    <w:rsid w:val="006D299B"/>
    <w:rsid w:val="007071BA"/>
    <w:rsid w:val="0073639B"/>
    <w:rsid w:val="007553A6"/>
    <w:rsid w:val="0081524D"/>
    <w:rsid w:val="0085398A"/>
    <w:rsid w:val="008B781B"/>
    <w:rsid w:val="008E2072"/>
    <w:rsid w:val="00974EA2"/>
    <w:rsid w:val="00987B93"/>
    <w:rsid w:val="00992AFB"/>
    <w:rsid w:val="009B0231"/>
    <w:rsid w:val="009C322A"/>
    <w:rsid w:val="009C7318"/>
    <w:rsid w:val="009D5F0F"/>
    <w:rsid w:val="009D67D5"/>
    <w:rsid w:val="009F134C"/>
    <w:rsid w:val="00A15C2D"/>
    <w:rsid w:val="00A37366"/>
    <w:rsid w:val="00A40E93"/>
    <w:rsid w:val="00A7527E"/>
    <w:rsid w:val="00AC1ADA"/>
    <w:rsid w:val="00B027D7"/>
    <w:rsid w:val="00B14451"/>
    <w:rsid w:val="00BA16DD"/>
    <w:rsid w:val="00C17098"/>
    <w:rsid w:val="00C97602"/>
    <w:rsid w:val="00CA34A9"/>
    <w:rsid w:val="00CD12C3"/>
    <w:rsid w:val="00D3557B"/>
    <w:rsid w:val="00D90835"/>
    <w:rsid w:val="00DC7D52"/>
    <w:rsid w:val="00DF1E7E"/>
    <w:rsid w:val="00E22423"/>
    <w:rsid w:val="00EF1720"/>
    <w:rsid w:val="00F54427"/>
    <w:rsid w:val="00F92059"/>
    <w:rsid w:val="00F94B6F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17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Placeholder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Placeholder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8" ma:contentTypeDescription="Vytvoří nový dokument" ma:contentTypeScope="" ma:versionID="99d630804fe4829ef68dfe5329dd2c1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4f45900766ac78a5ae354b7063673d1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  <xsd:element ref="ns4:MediaServiceSystemTags" minOccurs="0"/>
                <xsd:element ref="ns4:_activity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24570-c6db-4372-aa03-3734505f3e4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37B987-2DF1-40BD-B334-FDD5A12AB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dd6a5568-b3f0-44ce-bcb9-e08a74c5df3e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73824570-c6db-4372-aa03-3734505f3e4e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6A48DFF-EEAB-44F7-9462-A393B2A42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7</Words>
  <Characters>277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4</cp:revision>
  <cp:lastPrinted>2022-03-14T11:55:00Z</cp:lastPrinted>
  <dcterms:created xsi:type="dcterms:W3CDTF">2024-05-20T13:17:00Z</dcterms:created>
  <dcterms:modified xsi:type="dcterms:W3CDTF">2024-05-2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